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4E5A" w:rsidRPr="00D54E5A" w:rsidRDefault="00D54E5A" w:rsidP="00D54E5A">
      <w:pPr>
        <w:jc w:val="center"/>
        <w:rPr>
          <w:b/>
          <w:sz w:val="36"/>
        </w:rPr>
      </w:pPr>
      <w:proofErr w:type="spellStart"/>
      <w:r w:rsidRPr="00D54E5A">
        <w:rPr>
          <w:b/>
          <w:sz w:val="36"/>
        </w:rPr>
        <w:t>Webtech</w:t>
      </w:r>
      <w:proofErr w:type="spellEnd"/>
      <w:r w:rsidRPr="00D54E5A">
        <w:rPr>
          <w:b/>
          <w:sz w:val="36"/>
        </w:rPr>
        <w:t xml:space="preserve"> Lab FAT</w:t>
      </w:r>
    </w:p>
    <w:p w:rsidR="00D54E5A" w:rsidRPr="00D54E5A" w:rsidRDefault="00D54E5A" w:rsidP="00D54E5A">
      <w:pPr>
        <w:jc w:val="center"/>
        <w:rPr>
          <w:b/>
          <w:sz w:val="28"/>
        </w:rPr>
      </w:pPr>
      <w:r w:rsidRPr="00D54E5A">
        <w:rPr>
          <w:b/>
          <w:sz w:val="28"/>
        </w:rPr>
        <w:t>Binayak Bishnu</w:t>
      </w:r>
    </w:p>
    <w:p w:rsidR="00D54E5A" w:rsidRPr="00D54E5A" w:rsidRDefault="00D54E5A" w:rsidP="00D54E5A">
      <w:pPr>
        <w:jc w:val="center"/>
        <w:rPr>
          <w:b/>
          <w:sz w:val="28"/>
        </w:rPr>
      </w:pPr>
      <w:r w:rsidRPr="00D54E5A">
        <w:rPr>
          <w:b/>
          <w:sz w:val="28"/>
        </w:rPr>
        <w:t>20BIT0155</w:t>
      </w:r>
    </w:p>
    <w:p w:rsidR="00D54E5A" w:rsidRPr="00E01B84" w:rsidRDefault="00D54E5A">
      <w:pPr>
        <w:rPr>
          <w:b/>
          <w:sz w:val="28"/>
        </w:rPr>
      </w:pPr>
      <w:r w:rsidRPr="00E01B84">
        <w:rPr>
          <w:b/>
          <w:sz w:val="28"/>
        </w:rPr>
        <w:t>Question</w:t>
      </w:r>
    </w:p>
    <w:p w:rsidR="00765274" w:rsidRDefault="00D54E5A">
      <w:r w:rsidRPr="00D54E5A">
        <w:drawing>
          <wp:inline distT="0" distB="0" distL="0" distR="0" wp14:anchorId="1C035F3A" wp14:editId="086FC4DB">
            <wp:extent cx="5731510" cy="4756051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6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3132" w:rsidRDefault="00EF3132"/>
    <w:p w:rsidR="00EF3132" w:rsidRDefault="00EF3132"/>
    <w:p w:rsidR="00EF3132" w:rsidRDefault="00EF3132"/>
    <w:p w:rsidR="00EF3132" w:rsidRDefault="00EF3132"/>
    <w:p w:rsidR="00EF3132" w:rsidRDefault="00EF3132"/>
    <w:p w:rsidR="00EF3132" w:rsidRDefault="00EF3132"/>
    <w:p w:rsidR="00EF3132" w:rsidRDefault="00EF3132"/>
    <w:p w:rsidR="00EF3132" w:rsidRPr="00E01B84" w:rsidRDefault="00EF3132">
      <w:pPr>
        <w:rPr>
          <w:b/>
          <w:sz w:val="28"/>
        </w:rPr>
      </w:pPr>
      <w:r w:rsidRPr="00E01B84">
        <w:rPr>
          <w:b/>
          <w:sz w:val="28"/>
        </w:rPr>
        <w:lastRenderedPageBreak/>
        <w:t>Code</w:t>
      </w:r>
    </w:p>
    <w:p w:rsidR="00725A6A" w:rsidRDefault="00725A6A">
      <w:r>
        <w:t>HTML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proofErr w:type="gram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proofErr w:type="spellEnd"/>
      <w:proofErr w:type="gram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n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</w:t>
      </w:r>
      <w:proofErr w:type="spellStart"/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quiv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proofErr w:type="gram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20BIT0155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Form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yForm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submitted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ustomer 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name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name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name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addr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ustomer 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dress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addr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addr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email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ustomer Email 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email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ustomeremail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d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Product 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d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d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dname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duct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dname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rodname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esp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scription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esp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desp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age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le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ice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ce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ice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ice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view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Review 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D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view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eviewid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view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proofErr w:type="gramStart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view: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view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view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proofErr w:type="spell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</w:t>
      </w:r>
      <w:proofErr w:type="spell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r</w:t>
      </w:r>
      <w:proofErr w:type="spellEnd"/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proofErr w:type="gramStart"/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proofErr w:type="gramEnd"/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Queries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3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Part 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i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i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i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rt ii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ction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ii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ET"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ii</w:t>
      </w:r>
      <w:proofErr w:type="spellEnd"/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5A6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rt iii"</w:t>
      </w: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725A6A" w:rsidRPr="00725A6A" w:rsidRDefault="00725A6A" w:rsidP="00725A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725A6A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725A6A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:rsidR="00725A6A" w:rsidRDefault="00725A6A"/>
    <w:p w:rsidR="00725A6A" w:rsidRDefault="00725A6A"/>
    <w:p w:rsidR="00725A6A" w:rsidRDefault="00725A6A"/>
    <w:p w:rsidR="00725A6A" w:rsidRDefault="00725A6A"/>
    <w:p w:rsidR="00725A6A" w:rsidRDefault="00725A6A"/>
    <w:p w:rsidR="00725A6A" w:rsidRDefault="00725A6A"/>
    <w:p w:rsidR="00725A6A" w:rsidRDefault="00725A6A">
      <w:r>
        <w:lastRenderedPageBreak/>
        <w:t>Server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xpress = require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express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dyParser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require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body-parser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ath = require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path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ngoClien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require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ngodb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ngoClien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pp = express(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u =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odyParser.urlencode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{ extended: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alse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us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ress.static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th.joi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__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rnam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html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us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ress.static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th.joi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__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rnam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css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us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ress.static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th.joi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__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rnam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ssets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ge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20BIT0155.html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res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.sendFil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ath.joi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__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irnam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20BIT0155.html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pos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submitted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u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res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product =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duct_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prod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prodnam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escription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desp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mage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imag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ce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pric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ustomer =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customer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ame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customernam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ddress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customeraddr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mail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customeremail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review =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view_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review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customer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duct_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prod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view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.body.review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ngoClient.connec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ngodb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//localhost:27017/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else</w:t>
      </w:r>
      <w:proofErr w:type="gramEnd"/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ole.log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go connected!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QStore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.collectio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products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ertOn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produc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.collectio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customers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ertOn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customer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.collectio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eviews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nsertOn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review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.sen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&lt;h1&gt;Submitted!!!&lt;/h1&gt;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ge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u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res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ngoClient.connec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ngodb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//localhost:27017/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QStore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query1 = { price: {$gte:</w:t>
      </w:r>
      <w:r w:rsidRPr="00D959B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5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$lte:</w:t>
      </w:r>
      <w:r w:rsidRPr="00D959B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 }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.collectio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ducts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find(query1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Array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result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ole.log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.sen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clos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ge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i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u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res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ngoClient.connec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ngodb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//localhost:27017/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QStore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query2 = {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1234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.collectio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ducts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find(query2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Array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result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ole.log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.sen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clos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ge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part_iii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u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q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res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ongoClient.connect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ngodb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://localhost:27017/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db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QStore</w:t>
      </w:r>
      <w:proofErr w:type="spell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proofErr w:type="spellEnd"/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query3 = { 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: </w:t>
      </w:r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1234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.collectio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views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find(query3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Array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result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ole.log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.sen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clos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o.collectio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oducts"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find(query3).</w:t>
      </w:r>
      <w:proofErr w:type="spell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oArray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, result)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f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err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hrow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rr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ole.log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.send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ult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b.close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;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pp.listen</w:t>
      </w:r>
      <w:proofErr w:type="spellEnd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D959B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34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() </w:t>
      </w:r>
      <w:r w:rsidRPr="00D959B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sole.log(</w:t>
      </w:r>
      <w:proofErr w:type="gramEnd"/>
      <w:r w:rsidRPr="00D959B9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Running...'</w:t>
      </w: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:rsidR="00D959B9" w:rsidRPr="00D959B9" w:rsidRDefault="00D959B9" w:rsidP="00D959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59B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:rsidR="00725A6A" w:rsidRDefault="00725A6A"/>
    <w:p w:rsidR="00D959B9" w:rsidRPr="00725A6A" w:rsidRDefault="00D959B9"/>
    <w:p w:rsidR="00EF3132" w:rsidRDefault="00EF3132">
      <w:pPr>
        <w:rPr>
          <w:b/>
        </w:rPr>
      </w:pPr>
    </w:p>
    <w:p w:rsidR="00E01B84" w:rsidRDefault="00E01B84">
      <w:pPr>
        <w:rPr>
          <w:b/>
          <w:sz w:val="28"/>
        </w:rPr>
      </w:pPr>
    </w:p>
    <w:p w:rsidR="00E01B84" w:rsidRDefault="00E01B84">
      <w:pPr>
        <w:rPr>
          <w:b/>
          <w:sz w:val="28"/>
        </w:rPr>
      </w:pPr>
    </w:p>
    <w:p w:rsidR="00E01B84" w:rsidRDefault="00E01B84">
      <w:pPr>
        <w:rPr>
          <w:b/>
          <w:sz w:val="28"/>
        </w:rPr>
      </w:pPr>
    </w:p>
    <w:p w:rsidR="00E01B84" w:rsidRDefault="00E01B84">
      <w:pPr>
        <w:rPr>
          <w:b/>
          <w:sz w:val="28"/>
        </w:rPr>
      </w:pPr>
    </w:p>
    <w:p w:rsidR="00E01B84" w:rsidRDefault="00E01B84">
      <w:pPr>
        <w:rPr>
          <w:b/>
          <w:sz w:val="28"/>
        </w:rPr>
      </w:pPr>
    </w:p>
    <w:p w:rsidR="00E01B84" w:rsidRDefault="00E01B84">
      <w:pPr>
        <w:rPr>
          <w:b/>
          <w:sz w:val="28"/>
        </w:rPr>
      </w:pPr>
    </w:p>
    <w:p w:rsidR="00E01B84" w:rsidRDefault="00E01B84">
      <w:pPr>
        <w:rPr>
          <w:b/>
          <w:sz w:val="28"/>
        </w:rPr>
      </w:pPr>
    </w:p>
    <w:p w:rsidR="00EF3132" w:rsidRPr="00E01B84" w:rsidRDefault="00EF3132">
      <w:pPr>
        <w:rPr>
          <w:b/>
          <w:sz w:val="28"/>
        </w:rPr>
      </w:pPr>
      <w:r w:rsidRPr="00E01B84">
        <w:rPr>
          <w:b/>
          <w:sz w:val="28"/>
        </w:rPr>
        <w:lastRenderedPageBreak/>
        <w:t>Outputs</w:t>
      </w:r>
    </w:p>
    <w:p w:rsidR="00EF3132" w:rsidRPr="00EF3132" w:rsidRDefault="00EF3132">
      <w:r>
        <w:t>Server running</w:t>
      </w:r>
    </w:p>
    <w:p w:rsidR="00EF3132" w:rsidRDefault="00EF3132">
      <w:pPr>
        <w:rPr>
          <w:b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3222401"/>
            <wp:effectExtent l="0" t="0" r="2540" b="0"/>
            <wp:docPr id="2" name="Picture 2" descr="C:\Users\Binayak\Pictures\Screenshots\Screenshot (47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ayak\Pictures\Screenshots\Screenshot (476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6826" w:rsidRDefault="00DC6826">
      <w:pPr>
        <w:rPr>
          <w:b/>
        </w:rPr>
      </w:pPr>
    </w:p>
    <w:p w:rsidR="00EF3132" w:rsidRDefault="00EF3132">
      <w:r>
        <w:t>Form</w:t>
      </w:r>
    </w:p>
    <w:p w:rsidR="00EF3132" w:rsidRDefault="00EF3132">
      <w:r>
        <w:rPr>
          <w:noProof/>
          <w:lang w:eastAsia="en-IN"/>
        </w:rPr>
        <w:drawing>
          <wp:inline distT="0" distB="0" distL="0" distR="0">
            <wp:extent cx="5731510" cy="3222401"/>
            <wp:effectExtent l="0" t="0" r="2540" b="0"/>
            <wp:docPr id="4" name="Picture 4" descr="C:\Users\Binayak\Pictures\Screenshots\Screenshot (47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inayak\Pictures\Screenshots\Screenshot (477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3132" w:rsidRDefault="00EF3132"/>
    <w:p w:rsidR="005240E0" w:rsidRDefault="005240E0"/>
    <w:p w:rsidR="003809A1" w:rsidRDefault="003809A1">
      <w:r>
        <w:lastRenderedPageBreak/>
        <w:t>Confirmation of submission</w:t>
      </w:r>
    </w:p>
    <w:p w:rsidR="003809A1" w:rsidRDefault="003809A1">
      <w:r>
        <w:rPr>
          <w:noProof/>
          <w:lang w:eastAsia="en-IN"/>
        </w:rPr>
        <w:drawing>
          <wp:inline distT="0" distB="0" distL="0" distR="0">
            <wp:extent cx="5731510" cy="3222401"/>
            <wp:effectExtent l="0" t="0" r="2540" b="0"/>
            <wp:docPr id="7" name="Picture 7" descr="C:\Users\Binayak\Pictures\Screenshots\Screenshot (47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inayak\Pictures\Screenshots\Screenshot (478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6826" w:rsidRDefault="00DC6826"/>
    <w:p w:rsidR="003809A1" w:rsidRDefault="003809A1">
      <w:r>
        <w:t xml:space="preserve">Database created by </w:t>
      </w:r>
      <w:proofErr w:type="spellStart"/>
      <w:r>
        <w:t>nodejs</w:t>
      </w:r>
      <w:proofErr w:type="spellEnd"/>
    </w:p>
    <w:p w:rsidR="003809A1" w:rsidRDefault="003809A1">
      <w:r>
        <w:rPr>
          <w:noProof/>
          <w:lang w:eastAsia="en-IN"/>
        </w:rPr>
        <w:drawing>
          <wp:inline distT="0" distB="0" distL="0" distR="0">
            <wp:extent cx="5731510" cy="3222401"/>
            <wp:effectExtent l="0" t="0" r="2540" b="0"/>
            <wp:docPr id="8" name="Picture 8" descr="C:\Users\Binayak\Pictures\Screenshots\Screenshot (47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inayak\Pictures\Screenshots\Screenshot (479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6826" w:rsidRDefault="00DC6826"/>
    <w:p w:rsidR="00DC6826" w:rsidRDefault="00DC6826"/>
    <w:p w:rsidR="00DC6826" w:rsidRDefault="00DC6826"/>
    <w:p w:rsidR="00DC6826" w:rsidRDefault="00DC6826"/>
    <w:p w:rsidR="003809A1" w:rsidRDefault="003809A1">
      <w:r>
        <w:lastRenderedPageBreak/>
        <w:t>Three collections also made</w:t>
      </w:r>
    </w:p>
    <w:p w:rsidR="003809A1" w:rsidRDefault="003809A1">
      <w:r>
        <w:rPr>
          <w:noProof/>
          <w:lang w:eastAsia="en-IN"/>
        </w:rPr>
        <w:drawing>
          <wp:inline distT="0" distB="0" distL="0" distR="0">
            <wp:extent cx="5731510" cy="3222401"/>
            <wp:effectExtent l="0" t="0" r="2540" b="0"/>
            <wp:docPr id="9" name="Picture 9" descr="C:\Users\Binayak\Pictures\Screenshots\Screenshot (48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Binayak\Pictures\Screenshots\Screenshot (480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6826" w:rsidRDefault="00DC6826"/>
    <w:p w:rsidR="003809A1" w:rsidRDefault="003809A1">
      <w:r>
        <w:t>First set of data</w:t>
      </w:r>
    </w:p>
    <w:p w:rsidR="003809A1" w:rsidRDefault="00091534">
      <w:r>
        <w:rPr>
          <w:noProof/>
          <w:lang w:eastAsia="en-IN"/>
        </w:rPr>
        <w:drawing>
          <wp:inline distT="0" distB="0" distL="0" distR="0">
            <wp:extent cx="5731510" cy="3222401"/>
            <wp:effectExtent l="0" t="0" r="2540" b="0"/>
            <wp:docPr id="12" name="Picture 12" descr="C:\Users\Binayak\Pictures\Screenshots\Screenshot (48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Binayak\Pictures\Screenshots\Screenshot (482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1534" w:rsidRDefault="00091534"/>
    <w:p w:rsidR="00091534" w:rsidRDefault="00091534"/>
    <w:p w:rsidR="00091534" w:rsidRDefault="00091534"/>
    <w:p w:rsidR="00091534" w:rsidRDefault="00091534"/>
    <w:p w:rsidR="00091534" w:rsidRDefault="00091534">
      <w:r>
        <w:lastRenderedPageBreak/>
        <w:t xml:space="preserve">Ten data added by form via </w:t>
      </w:r>
      <w:proofErr w:type="spellStart"/>
      <w:r>
        <w:t>nodejs</w:t>
      </w:r>
      <w:proofErr w:type="spellEnd"/>
    </w:p>
    <w:p w:rsidR="00091534" w:rsidRDefault="00A86CC8">
      <w:r>
        <w:rPr>
          <w:noProof/>
          <w:lang w:eastAsia="en-IN"/>
        </w:rPr>
        <w:drawing>
          <wp:inline distT="0" distB="0" distL="0" distR="0" wp14:anchorId="67055143" wp14:editId="17BD3D4F">
            <wp:extent cx="5731510" cy="3222137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91534" w:rsidRDefault="00091534"/>
    <w:p w:rsidR="00DC6826" w:rsidRDefault="00DC6826"/>
    <w:p w:rsidR="00091534" w:rsidRDefault="00091534"/>
    <w:sectPr w:rsidR="00091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C1MDYyNrewtDBX0lEKTi0uzszPAykwrAUACqkW3CwAAAA="/>
  </w:docVars>
  <w:rsids>
    <w:rsidRoot w:val="00E123FA"/>
    <w:rsid w:val="00091534"/>
    <w:rsid w:val="003809A1"/>
    <w:rsid w:val="004E0A2B"/>
    <w:rsid w:val="005240E0"/>
    <w:rsid w:val="00631CE9"/>
    <w:rsid w:val="00725A6A"/>
    <w:rsid w:val="00765274"/>
    <w:rsid w:val="00A86CC8"/>
    <w:rsid w:val="00BB1160"/>
    <w:rsid w:val="00D54E5A"/>
    <w:rsid w:val="00D959B9"/>
    <w:rsid w:val="00DC6826"/>
    <w:rsid w:val="00E01B84"/>
    <w:rsid w:val="00E123FA"/>
    <w:rsid w:val="00EF3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4E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E5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54E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E5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79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7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8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1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7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90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1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3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0</Pages>
  <Words>896</Words>
  <Characters>5110</Characters>
  <Application>Microsoft Office Word</Application>
  <DocSecurity>0</DocSecurity>
  <Lines>42</Lines>
  <Paragraphs>11</Paragraphs>
  <ScaleCrop>false</ScaleCrop>
  <Company/>
  <LinksUpToDate>false</LinksUpToDate>
  <CharactersWithSpaces>59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ayak Bishnu</dc:creator>
  <cp:keywords/>
  <dc:description/>
  <cp:lastModifiedBy>Binayak Bishnu</cp:lastModifiedBy>
  <cp:revision>14</cp:revision>
  <cp:lastPrinted>2021-12-08T07:21:00Z</cp:lastPrinted>
  <dcterms:created xsi:type="dcterms:W3CDTF">2021-12-08T07:02:00Z</dcterms:created>
  <dcterms:modified xsi:type="dcterms:W3CDTF">2021-12-08T07:28:00Z</dcterms:modified>
</cp:coreProperties>
</file>